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1B3F6" w14:textId="2759EF5B" w:rsidR="00DD74E2" w:rsidRDefault="00961D27" w:rsidP="00961D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下载并安装</w:t>
      </w:r>
      <w:proofErr w:type="gramStart"/>
      <w:r>
        <w:rPr>
          <w:rFonts w:hint="eastAsia"/>
        </w:rPr>
        <w:t>微信开发</w:t>
      </w:r>
      <w:proofErr w:type="gramEnd"/>
      <w:r>
        <w:rPr>
          <w:rFonts w:hint="eastAsia"/>
        </w:rPr>
        <w:t>者工具</w:t>
      </w:r>
    </w:p>
    <w:p w14:paraId="40403A2B" w14:textId="3CA3DEE3" w:rsidR="00961D27" w:rsidRDefault="00E33D03" w:rsidP="00961D27">
      <w:hyperlink r:id="rId8" w:history="1">
        <w:r w:rsidR="00961D27" w:rsidRPr="00934C9E">
          <w:rPr>
            <w:rStyle w:val="a4"/>
          </w:rPr>
          <w:t>https://developers.weixin.qq.com/miniprogram/dev/devtools/download.html</w:t>
        </w:r>
      </w:hyperlink>
    </w:p>
    <w:p w14:paraId="74996806" w14:textId="678068F2" w:rsidR="00EA2379" w:rsidRDefault="00B7531E" w:rsidP="00961D27">
      <w:r>
        <w:rPr>
          <w:rFonts w:hint="eastAsia"/>
        </w:rPr>
        <w:t>选择稳定版，</w:t>
      </w:r>
      <w:r w:rsidR="00961D27">
        <w:rPr>
          <w:rFonts w:hint="eastAsia"/>
        </w:rPr>
        <w:t>正常安装</w:t>
      </w:r>
    </w:p>
    <w:p w14:paraId="4C72DD02" w14:textId="11195F96" w:rsidR="00961D27" w:rsidRDefault="00961D27" w:rsidP="00961D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打开小程序</w:t>
      </w:r>
    </w:p>
    <w:p w14:paraId="1574BDC9" w14:textId="43C5312B" w:rsidR="00F67437" w:rsidRDefault="00F67437" w:rsidP="00F67437">
      <w:pPr>
        <w:rPr>
          <w:rFonts w:hint="eastAsia"/>
        </w:rPr>
      </w:pPr>
      <w:r>
        <w:rPr>
          <w:rFonts w:hint="eastAsia"/>
        </w:rPr>
        <w:t>解压“</w:t>
      </w:r>
      <w:r w:rsidRPr="00EA2379">
        <w:rPr>
          <w:rFonts w:hint="eastAsia"/>
        </w:rPr>
        <w:t>北大篮协小程序</w:t>
      </w:r>
      <w:r w:rsidRPr="00EA2379">
        <w:t>.zip</w:t>
      </w:r>
      <w:r>
        <w:rPr>
          <w:rFonts w:hint="eastAsia"/>
        </w:rPr>
        <w:t>”至合适位置，点击导入，选择解压的文件夹</w:t>
      </w:r>
    </w:p>
    <w:p w14:paraId="6E2CF8E5" w14:textId="7EFC0E1E" w:rsidR="00260C0D" w:rsidRDefault="00961D27" w:rsidP="00961D27">
      <w:pPr>
        <w:rPr>
          <w:rFonts w:hint="eastAsia"/>
        </w:rPr>
      </w:pPr>
      <w:r w:rsidRPr="00961D27">
        <w:rPr>
          <w:noProof/>
        </w:rPr>
        <w:drawing>
          <wp:inline distT="0" distB="0" distL="0" distR="0" wp14:anchorId="557B4D6C" wp14:editId="2DEB4859">
            <wp:extent cx="5274310" cy="3956392"/>
            <wp:effectExtent l="0" t="0" r="2540" b="6350"/>
            <wp:docPr id="1" name="图片 1" descr="C:\Users\jiumao\AppData\Local\Temp\162982061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jiumao\AppData\Local\Temp\1629820615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5CEED" w14:textId="6C94C4EF" w:rsidR="00260C0D" w:rsidRDefault="00260C0D" w:rsidP="00961D27">
      <w:proofErr w:type="spellStart"/>
      <w:r>
        <w:rPr>
          <w:rFonts w:hint="eastAsia"/>
        </w:rPr>
        <w:t>App</w:t>
      </w:r>
      <w:r>
        <w:t>ID</w:t>
      </w:r>
      <w:proofErr w:type="spellEnd"/>
      <w:r w:rsidR="00B77292">
        <w:rPr>
          <w:rFonts w:hint="eastAsia"/>
        </w:rPr>
        <w:t>应为</w:t>
      </w:r>
      <w:r w:rsidRPr="00260C0D">
        <w:t>wxc9104b1a61511ee3</w:t>
      </w:r>
      <w:r>
        <w:rPr>
          <w:rFonts w:hint="eastAsia"/>
        </w:rPr>
        <w:t>，</w:t>
      </w:r>
      <w:r w:rsidR="00B77292">
        <w:rPr>
          <w:rFonts w:hint="eastAsia"/>
        </w:rPr>
        <w:t>自动</w:t>
      </w:r>
      <w:proofErr w:type="gramStart"/>
      <w:r>
        <w:rPr>
          <w:rFonts w:hint="eastAsia"/>
        </w:rPr>
        <w:t>选择微信云</w:t>
      </w:r>
      <w:proofErr w:type="gramEnd"/>
      <w:r>
        <w:rPr>
          <w:rFonts w:hint="eastAsia"/>
        </w:rPr>
        <w:t>开发</w:t>
      </w:r>
      <w:r w:rsidR="00B77292">
        <w:rPr>
          <w:rFonts w:hint="eastAsia"/>
        </w:rPr>
        <w:t>，登录</w:t>
      </w:r>
    </w:p>
    <w:p w14:paraId="6E0894E3" w14:textId="4FDA1B48" w:rsidR="00260C0D" w:rsidRDefault="00260C0D" w:rsidP="00961D27">
      <w:r w:rsidRPr="00260C0D">
        <w:rPr>
          <w:noProof/>
        </w:rPr>
        <w:lastRenderedPageBreak/>
        <w:drawing>
          <wp:inline distT="0" distB="0" distL="0" distR="0" wp14:anchorId="09DAEE83" wp14:editId="36620170">
            <wp:extent cx="5274310" cy="3881404"/>
            <wp:effectExtent l="0" t="0" r="2540" b="5080"/>
            <wp:docPr id="3" name="图片 3" descr="C:\Users\jiumao\AppData\Local\Temp\162982145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jiumao\AppData\Local\Temp\1629821455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87F75D" w14:textId="36BA81F6" w:rsidR="00260C0D" w:rsidRDefault="00260C0D" w:rsidP="00961D27">
      <w:r>
        <w:rPr>
          <w:rFonts w:hint="eastAsia"/>
        </w:rPr>
        <w:t>进入后点击上方云开发</w:t>
      </w:r>
    </w:p>
    <w:p w14:paraId="2C1891BC" w14:textId="26B98FC1" w:rsidR="00260C0D" w:rsidRDefault="00260C0D" w:rsidP="00961D27">
      <w:r w:rsidRPr="00260C0D">
        <w:rPr>
          <w:noProof/>
        </w:rPr>
        <w:drawing>
          <wp:inline distT="0" distB="0" distL="0" distR="0" wp14:anchorId="426ADDCB" wp14:editId="7EF20BBF">
            <wp:extent cx="5274310" cy="3881892"/>
            <wp:effectExtent l="0" t="0" r="2540" b="4445"/>
            <wp:docPr id="4" name="图片 4" descr="C:\Users\jiumao\AppData\Local\Temp\162982149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jiumao\AppData\Local\Temp\1629821491(1)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CB236" w14:textId="368FCA2C" w:rsidR="00260C0D" w:rsidRDefault="00260C0D" w:rsidP="00961D27">
      <w:r>
        <w:rPr>
          <w:rFonts w:hint="eastAsia"/>
        </w:rPr>
        <w:t>点击数据库</w:t>
      </w:r>
    </w:p>
    <w:p w14:paraId="454BDA58" w14:textId="2F89B4FD" w:rsidR="00260C0D" w:rsidRPr="00961D27" w:rsidRDefault="00260C0D" w:rsidP="00961D27">
      <w:r w:rsidRPr="00260C0D">
        <w:rPr>
          <w:noProof/>
        </w:rPr>
        <w:lastRenderedPageBreak/>
        <w:drawing>
          <wp:inline distT="0" distB="0" distL="0" distR="0" wp14:anchorId="21FF5410" wp14:editId="5E601EB8">
            <wp:extent cx="5274310" cy="3881892"/>
            <wp:effectExtent l="0" t="0" r="2540" b="4445"/>
            <wp:docPr id="5" name="图片 5" descr="C:\Users\jiumao\AppData\Local\Temp\162982153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jiumao\AppData\Local\Temp\1629821535(1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5325D" w14:textId="7E5DB36A" w:rsidR="00961D27" w:rsidRDefault="00260C0D" w:rsidP="00961D2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数据解释</w:t>
      </w:r>
    </w:p>
    <w:p w14:paraId="6BB8E476" w14:textId="6FE54068" w:rsidR="00260C0D" w:rsidRDefault="00260C0D" w:rsidP="00260C0D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L</w:t>
      </w:r>
      <w:r>
        <w:t>eader</w:t>
      </w:r>
    </w:p>
    <w:p w14:paraId="3C5A5114" w14:textId="0EC44D11" w:rsidR="00260C0D" w:rsidRDefault="00260C0D" w:rsidP="00260C0D">
      <w:pPr>
        <w:pStyle w:val="a3"/>
        <w:ind w:left="360" w:firstLineChars="0" w:firstLine="0"/>
      </w:pPr>
      <w:r>
        <w:rPr>
          <w:rFonts w:hint="eastAsia"/>
        </w:rPr>
        <w:t>该集合内为领队信息。_</w:t>
      </w:r>
      <w:r>
        <w:t>id</w:t>
      </w:r>
      <w:r>
        <w:rPr>
          <w:rFonts w:hint="eastAsia"/>
        </w:rPr>
        <w:t>是每一条数据的特征码，</w:t>
      </w:r>
      <w:proofErr w:type="spellStart"/>
      <w:r>
        <w:rPr>
          <w:rFonts w:hint="eastAsia"/>
        </w:rPr>
        <w:t>openID</w:t>
      </w:r>
      <w:proofErr w:type="spellEnd"/>
      <w:r>
        <w:rPr>
          <w:rFonts w:hint="eastAsia"/>
        </w:rPr>
        <w:t>为该领队所使用</w:t>
      </w:r>
      <w:proofErr w:type="gramStart"/>
      <w:r>
        <w:rPr>
          <w:rFonts w:hint="eastAsia"/>
        </w:rPr>
        <w:t>的微信的</w:t>
      </w:r>
      <w:proofErr w:type="gramEnd"/>
      <w:r>
        <w:rPr>
          <w:rFonts w:hint="eastAsia"/>
        </w:rPr>
        <w:t>特征码。登录时系统根据</w:t>
      </w:r>
      <w:proofErr w:type="spellStart"/>
      <w:r>
        <w:rPr>
          <w:rFonts w:hint="eastAsia"/>
        </w:rPr>
        <w:t>openID</w:t>
      </w:r>
      <w:proofErr w:type="spellEnd"/>
      <w:r>
        <w:rPr>
          <w:rFonts w:hint="eastAsia"/>
        </w:rPr>
        <w:t>识别领队，从而登录到自己的球队页面中去。</w:t>
      </w:r>
      <w:r>
        <w:t>S</w:t>
      </w:r>
      <w:r>
        <w:rPr>
          <w:rFonts w:hint="eastAsia"/>
        </w:rPr>
        <w:t>ex为所属球队的性别，true为男篮，false为女篮。</w:t>
      </w:r>
    </w:p>
    <w:p w14:paraId="29BA99A5" w14:textId="76A513A6" w:rsidR="00260C0D" w:rsidRDefault="00260C0D" w:rsidP="00260C0D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Request</w:t>
      </w:r>
    </w:p>
    <w:p w14:paraId="4B32CEB2" w14:textId="60C65539" w:rsidR="00260C0D" w:rsidRDefault="00260C0D" w:rsidP="00260C0D">
      <w:pPr>
        <w:pStyle w:val="a3"/>
        <w:ind w:left="360" w:firstLineChars="0" w:firstLine="0"/>
      </w:pPr>
      <w:r>
        <w:rPr>
          <w:rFonts w:hint="eastAsia"/>
        </w:rPr>
        <w:t>该集合内为赛程调整申请的信息。type为申请的类型，1：</w:t>
      </w:r>
      <w:r w:rsidR="00647DF2">
        <w:rPr>
          <w:rFonts w:hint="eastAsia"/>
        </w:rPr>
        <w:t>普通调整，2：抽签，3：</w:t>
      </w:r>
      <w:proofErr w:type="gramStart"/>
      <w:r w:rsidR="00647DF2">
        <w:rPr>
          <w:rFonts w:hint="eastAsia"/>
        </w:rPr>
        <w:t>跨</w:t>
      </w:r>
      <w:r w:rsidR="00F67437">
        <w:rPr>
          <w:rFonts w:hint="eastAsia"/>
        </w:rPr>
        <w:t>周</w:t>
      </w:r>
      <w:r w:rsidR="00647DF2">
        <w:rPr>
          <w:rFonts w:hint="eastAsia"/>
        </w:rPr>
        <w:t>调整</w:t>
      </w:r>
      <w:proofErr w:type="gramEnd"/>
      <w:r w:rsidR="00647DF2">
        <w:rPr>
          <w:rFonts w:hint="eastAsia"/>
        </w:rPr>
        <w:t>。</w:t>
      </w:r>
      <w:r w:rsidR="00647DF2">
        <w:t>S</w:t>
      </w:r>
      <w:r w:rsidR="00647DF2">
        <w:rPr>
          <w:rFonts w:hint="eastAsia"/>
        </w:rPr>
        <w:t>tate为申请状态，</w:t>
      </w:r>
      <w:r w:rsidR="00647DF2">
        <w:t>0</w:t>
      </w:r>
      <w:r w:rsidR="00647DF2">
        <w:rPr>
          <w:rFonts w:hint="eastAsia"/>
        </w:rPr>
        <w:t>：拒绝，1：等待对方球队同意，2：通过，3：</w:t>
      </w:r>
      <w:r w:rsidR="00F67437" w:rsidRPr="00F67437">
        <w:rPr>
          <w:rFonts w:hint="eastAsia"/>
        </w:rPr>
        <w:t>抽签申请中</w:t>
      </w:r>
      <w:r w:rsidR="00647DF2">
        <w:rPr>
          <w:rFonts w:hint="eastAsia"/>
        </w:rPr>
        <w:t>，4：审核中。</w:t>
      </w:r>
    </w:p>
    <w:p w14:paraId="42383539" w14:textId="654E5896" w:rsidR="00647DF2" w:rsidRDefault="00647DF2" w:rsidP="00260C0D">
      <w:pPr>
        <w:pStyle w:val="a3"/>
        <w:ind w:left="360" w:firstLineChars="0" w:firstLine="0"/>
      </w:pPr>
      <w:r>
        <w:rPr>
          <w:rFonts w:hint="eastAsia"/>
        </w:rPr>
        <w:t>抽签与</w:t>
      </w:r>
      <w:proofErr w:type="gramStart"/>
      <w:r>
        <w:rPr>
          <w:rFonts w:hint="eastAsia"/>
        </w:rPr>
        <w:t>跨</w:t>
      </w:r>
      <w:r w:rsidR="00AE0A3F">
        <w:rPr>
          <w:rFonts w:hint="eastAsia"/>
        </w:rPr>
        <w:t>周</w:t>
      </w:r>
      <w:r>
        <w:rPr>
          <w:rFonts w:hint="eastAsia"/>
        </w:rPr>
        <w:t>调整</w:t>
      </w:r>
      <w:proofErr w:type="gramEnd"/>
      <w:r>
        <w:rPr>
          <w:rFonts w:hint="eastAsia"/>
        </w:rPr>
        <w:t>时，组委会得出结果后</w:t>
      </w:r>
      <w:r w:rsidR="00AE0A3F">
        <w:rPr>
          <w:rFonts w:hint="eastAsia"/>
        </w:rPr>
        <w:t>需要人工</w:t>
      </w:r>
      <w:r>
        <w:rPr>
          <w:rFonts w:hint="eastAsia"/>
        </w:rPr>
        <w:t>对数据库中Request与Schedule的相应数据进行修改。</w:t>
      </w:r>
    </w:p>
    <w:p w14:paraId="3099E663" w14:textId="66F07D47" w:rsidR="00647DF2" w:rsidRDefault="00647DF2" w:rsidP="00260C0D">
      <w:pPr>
        <w:pStyle w:val="a3"/>
        <w:ind w:left="360" w:firstLineChars="0" w:firstLine="0"/>
      </w:pPr>
      <w:proofErr w:type="spellStart"/>
      <w:r>
        <w:t>game_id</w:t>
      </w:r>
      <w:proofErr w:type="spellEnd"/>
      <w:r>
        <w:t xml:space="preserve">: </w:t>
      </w:r>
      <w:r>
        <w:rPr>
          <w:rFonts w:hint="eastAsia"/>
        </w:rPr>
        <w:t>每场比赛的特征码，与schedule中的比赛相对应。</w:t>
      </w:r>
      <w:proofErr w:type="spellStart"/>
      <w:r>
        <w:rPr>
          <w:rFonts w:hint="eastAsia"/>
        </w:rPr>
        <w:t>away_team</w:t>
      </w:r>
      <w:proofErr w:type="spellEnd"/>
      <w:r>
        <w:rPr>
          <w:rFonts w:hint="eastAsia"/>
        </w:rPr>
        <w:t>：客队，</w:t>
      </w:r>
      <w:proofErr w:type="spellStart"/>
      <w:r>
        <w:rPr>
          <w:rFonts w:hint="eastAsia"/>
        </w:rPr>
        <w:t>home_team</w:t>
      </w:r>
      <w:proofErr w:type="spellEnd"/>
      <w:r>
        <w:rPr>
          <w:rFonts w:hint="eastAsia"/>
        </w:rPr>
        <w:t>：主队，group：参加的比赛，</w:t>
      </w:r>
      <w:proofErr w:type="spellStart"/>
      <w:r>
        <w:rPr>
          <w:rFonts w:hint="eastAsia"/>
        </w:rPr>
        <w:t>request_</w:t>
      </w:r>
      <w:r>
        <w:t>time</w:t>
      </w:r>
      <w:proofErr w:type="spellEnd"/>
      <w:r>
        <w:rPr>
          <w:rFonts w:hint="eastAsia"/>
        </w:rPr>
        <w:t>：申请时间，r</w:t>
      </w:r>
      <w:r>
        <w:t>equester</w:t>
      </w:r>
      <w:r>
        <w:rPr>
          <w:rFonts w:hint="eastAsia"/>
        </w:rPr>
        <w:t>：申请球队，t</w:t>
      </w:r>
      <w:r>
        <w:t>ime</w:t>
      </w:r>
      <w:r>
        <w:rPr>
          <w:rFonts w:hint="eastAsia"/>
        </w:rPr>
        <w:t>：</w:t>
      </w:r>
      <w:proofErr w:type="gramStart"/>
      <w:r>
        <w:rPr>
          <w:rFonts w:hint="eastAsia"/>
        </w:rPr>
        <w:t>原比赛</w:t>
      </w:r>
      <w:proofErr w:type="gramEnd"/>
      <w:r>
        <w:rPr>
          <w:rFonts w:hint="eastAsia"/>
        </w:rPr>
        <w:t>时间，</w:t>
      </w:r>
      <w:proofErr w:type="spellStart"/>
      <w:r>
        <w:rPr>
          <w:rFonts w:hint="eastAsia"/>
        </w:rPr>
        <w:t>t</w:t>
      </w:r>
      <w:r>
        <w:t>ime_new</w:t>
      </w:r>
      <w:proofErr w:type="spellEnd"/>
      <w:r>
        <w:rPr>
          <w:rFonts w:hint="eastAsia"/>
        </w:rPr>
        <w:t>：新比赛时间.</w:t>
      </w:r>
      <w:r>
        <w:t>.</w:t>
      </w:r>
      <w:r>
        <w:rPr>
          <w:rFonts w:hint="eastAsia"/>
        </w:rPr>
        <w:t>.</w:t>
      </w:r>
    </w:p>
    <w:p w14:paraId="1BCD2CF7" w14:textId="33030641" w:rsidR="00260C0D" w:rsidRDefault="00260C0D" w:rsidP="00260C0D">
      <w:pPr>
        <w:pStyle w:val="a3"/>
        <w:ind w:left="360" w:firstLineChars="0" w:firstLine="0"/>
      </w:pPr>
      <w:r w:rsidRPr="00260C0D">
        <w:rPr>
          <w:noProof/>
        </w:rPr>
        <w:lastRenderedPageBreak/>
        <w:drawing>
          <wp:inline distT="0" distB="0" distL="0" distR="0" wp14:anchorId="5ED5132D" wp14:editId="753BC5CE">
            <wp:extent cx="5274310" cy="3881892"/>
            <wp:effectExtent l="0" t="0" r="2540" b="4445"/>
            <wp:docPr id="6" name="图片 6" descr="C:\Users\jiumao\AppData\Local\Temp\162982170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iumao\AppData\Local\Temp\1629821708(1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3AFF3" w14:textId="2C8B27E7" w:rsidR="00647DF2" w:rsidRDefault="00647DF2" w:rsidP="00647DF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Schedule</w:t>
      </w:r>
    </w:p>
    <w:p w14:paraId="33DFD214" w14:textId="5047499C" w:rsidR="00647DF2" w:rsidRDefault="00647DF2" w:rsidP="00647DF2">
      <w:pPr>
        <w:pStyle w:val="a3"/>
        <w:ind w:left="360" w:firstLineChars="0" w:firstLine="0"/>
      </w:pPr>
      <w:r w:rsidRPr="00647DF2">
        <w:rPr>
          <w:noProof/>
        </w:rPr>
        <w:drawing>
          <wp:inline distT="0" distB="0" distL="0" distR="0" wp14:anchorId="66B83C5E" wp14:editId="41A0C8E1">
            <wp:extent cx="5274310" cy="3881892"/>
            <wp:effectExtent l="0" t="0" r="2540" b="4445"/>
            <wp:docPr id="7" name="图片 7" descr="C:\Users\jiumao\AppData\Local\Temp\162982216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jiumao\AppData\Local\Temp\1629822160(1)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FD8C3" w14:textId="64824433" w:rsidR="00647DF2" w:rsidRDefault="00647DF2" w:rsidP="00647DF2">
      <w:pPr>
        <w:pStyle w:val="a3"/>
        <w:ind w:left="360" w:firstLineChars="0" w:firstLine="0"/>
      </w:pPr>
      <w:r>
        <w:rPr>
          <w:rFonts w:hint="eastAsia"/>
        </w:rPr>
        <w:t>该集合内为比赛信息。_</w:t>
      </w:r>
      <w:r>
        <w:t>id</w:t>
      </w:r>
      <w:r>
        <w:rPr>
          <w:rFonts w:hint="eastAsia"/>
        </w:rPr>
        <w:t>：比赛特征码，与Request集合内的</w:t>
      </w:r>
      <w:proofErr w:type="spellStart"/>
      <w:r>
        <w:rPr>
          <w:rFonts w:hint="eastAsia"/>
        </w:rPr>
        <w:t>game</w:t>
      </w:r>
      <w:r>
        <w:t>_id</w:t>
      </w:r>
      <w:proofErr w:type="spellEnd"/>
      <w:r>
        <w:rPr>
          <w:rFonts w:hint="eastAsia"/>
        </w:rPr>
        <w:t>相同，adjustable：该场比赛是否可以调整。</w:t>
      </w:r>
    </w:p>
    <w:p w14:paraId="3BEE8D72" w14:textId="42B41D57" w:rsidR="00B53B08" w:rsidRDefault="00FB350D" w:rsidP="00FB350D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赛程上传</w:t>
      </w:r>
    </w:p>
    <w:p w14:paraId="12D66F4B" w14:textId="3B6361D5" w:rsidR="00FB350D" w:rsidRDefault="00FB350D" w:rsidP="00FB350D">
      <w:pPr>
        <w:pStyle w:val="a3"/>
        <w:ind w:left="360" w:firstLineChars="0" w:firstLine="0"/>
      </w:pPr>
      <w:r>
        <w:rPr>
          <w:rFonts w:hint="eastAsia"/>
        </w:rPr>
        <w:lastRenderedPageBreak/>
        <w:t>按照schedule.</w:t>
      </w:r>
      <w:r>
        <w:t>xls</w:t>
      </w:r>
      <w:r>
        <w:rPr>
          <w:rFonts w:hint="eastAsia"/>
        </w:rPr>
        <w:t>的形式填写赛程信息。使用MATLAB运行x</w:t>
      </w:r>
      <w:r>
        <w:t>ls2</w:t>
      </w:r>
      <w:r w:rsidR="007A58B8">
        <w:rPr>
          <w:rFonts w:hint="eastAsia"/>
        </w:rPr>
        <w:t>J</w:t>
      </w:r>
      <w:r>
        <w:t>son.m</w:t>
      </w:r>
      <w:r>
        <w:rPr>
          <w:rFonts w:hint="eastAsia"/>
        </w:rPr>
        <w:t>程序</w:t>
      </w:r>
      <w:r w:rsidR="007A58B8">
        <w:rPr>
          <w:rFonts w:hint="eastAsia"/>
        </w:rPr>
        <w:t>，得到新的</w:t>
      </w:r>
      <w:proofErr w:type="spellStart"/>
      <w:r w:rsidR="007A58B8">
        <w:rPr>
          <w:rFonts w:hint="eastAsia"/>
        </w:rPr>
        <w:t>s</w:t>
      </w:r>
      <w:r w:rsidR="007A58B8">
        <w:t>chedule.json</w:t>
      </w:r>
      <w:proofErr w:type="spellEnd"/>
      <w:r w:rsidR="007A58B8">
        <w:rPr>
          <w:rFonts w:hint="eastAsia"/>
        </w:rPr>
        <w:t>文件。</w:t>
      </w:r>
    </w:p>
    <w:p w14:paraId="6EAD00A4" w14:textId="53598C4F" w:rsidR="007A58B8" w:rsidRDefault="00B77292" w:rsidP="00FB350D">
      <w:pPr>
        <w:pStyle w:val="a3"/>
        <w:ind w:left="360" w:firstLineChars="0" w:firstLine="0"/>
      </w:pPr>
      <w:r>
        <w:rPr>
          <w:rFonts w:hint="eastAsia"/>
        </w:rPr>
        <w:t>（如果没有MATLAB可以将填写好的schedule.</w:t>
      </w:r>
      <w:r>
        <w:t>xls</w:t>
      </w:r>
      <w:r>
        <w:rPr>
          <w:rFonts w:hint="eastAsia"/>
        </w:rPr>
        <w:t>发给我，我来操作）</w:t>
      </w:r>
    </w:p>
    <w:p w14:paraId="279380BA" w14:textId="35B4F940" w:rsidR="007A58B8" w:rsidRDefault="007A58B8" w:rsidP="00FB350D">
      <w:pPr>
        <w:pStyle w:val="a3"/>
        <w:ind w:left="360" w:firstLineChars="0" w:firstLine="0"/>
      </w:pPr>
      <w:r w:rsidRPr="007A58B8">
        <w:rPr>
          <w:noProof/>
        </w:rPr>
        <w:drawing>
          <wp:inline distT="0" distB="0" distL="0" distR="0" wp14:anchorId="6226EF1B" wp14:editId="1EF82340">
            <wp:extent cx="5274310" cy="2031365"/>
            <wp:effectExtent l="0" t="0" r="2540" b="6985"/>
            <wp:docPr id="9" name="图片 9" descr="C:\Users\jiumao\AppData\Local\Temp\162982294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jiumao\AppData\Local\Temp\1629822943(1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3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A4234" wp14:editId="1CAA9644">
            <wp:extent cx="3705197" cy="2814677"/>
            <wp:effectExtent l="0" t="0" r="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301" t="670" r="29446" b="4452"/>
                    <a:stretch/>
                  </pic:blipFill>
                  <pic:spPr bwMode="auto">
                    <a:xfrm>
                      <a:off x="0" y="0"/>
                      <a:ext cx="3705307" cy="2814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AE1BD" w14:textId="0AD1A05E" w:rsidR="007A58B8" w:rsidRDefault="007A58B8" w:rsidP="00FB350D">
      <w:pPr>
        <w:pStyle w:val="a3"/>
        <w:ind w:left="360" w:firstLineChars="0" w:firstLine="0"/>
      </w:pPr>
      <w:r w:rsidRPr="007A58B8">
        <w:rPr>
          <w:noProof/>
        </w:rPr>
        <w:lastRenderedPageBreak/>
        <w:drawing>
          <wp:inline distT="0" distB="0" distL="0" distR="0" wp14:anchorId="4288F8C1" wp14:editId="72020124">
            <wp:extent cx="5274310" cy="3881892"/>
            <wp:effectExtent l="0" t="0" r="2540" b="4445"/>
            <wp:docPr id="11" name="图片 11" descr="C:\Users\jiumao\AppData\Local\Temp\162982311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jiumao\AppData\Local\Temp\1629823115(1)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8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30B31" w14:textId="25E346F3" w:rsidR="007A58B8" w:rsidRDefault="007A58B8" w:rsidP="00FB350D">
      <w:pPr>
        <w:pStyle w:val="a3"/>
        <w:ind w:left="360" w:firstLineChars="0" w:firstLine="0"/>
      </w:pPr>
      <w:r>
        <w:rPr>
          <w:rFonts w:hint="eastAsia"/>
        </w:rPr>
        <w:t>点击删除集合，随后点击加号重建“Schedule”集合。点击右边导入，选择刚刚的json文件，即可完成赛程导入。</w:t>
      </w:r>
    </w:p>
    <w:p w14:paraId="1B259559" w14:textId="331580C9" w:rsidR="007A58B8" w:rsidRDefault="007A58B8" w:rsidP="00FB350D">
      <w:pPr>
        <w:pStyle w:val="a3"/>
        <w:ind w:left="360" w:firstLineChars="0" w:firstLine="0"/>
      </w:pPr>
      <w:r>
        <w:rPr>
          <w:rFonts w:hint="eastAsia"/>
        </w:rPr>
        <w:t>注意：若为赛季中段，已调整的比赛时间与adjustable数据将丢失。</w:t>
      </w:r>
    </w:p>
    <w:p w14:paraId="5AFA6347" w14:textId="5E100978" w:rsidR="00F16F9A" w:rsidRDefault="00F16F9A" w:rsidP="00F16F9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赛事信息</w:t>
      </w:r>
      <w:r w:rsidR="00EE63A9">
        <w:rPr>
          <w:rFonts w:hint="eastAsia"/>
        </w:rPr>
        <w:t>更新</w:t>
      </w:r>
      <w:r w:rsidR="00716045">
        <w:rPr>
          <w:rFonts w:hint="eastAsia"/>
        </w:rPr>
        <w:t xml:space="preserve"> （需由开发者进行操作以确保</w:t>
      </w:r>
      <w:proofErr w:type="spellStart"/>
      <w:r w:rsidR="00716045">
        <w:rPr>
          <w:rFonts w:hint="eastAsia"/>
        </w:rPr>
        <w:t>github</w:t>
      </w:r>
      <w:proofErr w:type="spellEnd"/>
      <w:r w:rsidR="00716045">
        <w:rPr>
          <w:rFonts w:hint="eastAsia"/>
        </w:rPr>
        <w:t>上的代码正确）</w:t>
      </w:r>
    </w:p>
    <w:p w14:paraId="7D532F28" w14:textId="44871731" w:rsidR="00EE63A9" w:rsidRDefault="00EE63A9" w:rsidP="00EE63A9">
      <w:pPr>
        <w:pStyle w:val="a3"/>
        <w:ind w:left="360" w:firstLineChars="0" w:firstLine="0"/>
      </w:pPr>
      <w:r>
        <w:rPr>
          <w:rFonts w:hint="eastAsia"/>
        </w:rPr>
        <w:t>需要在小程序内更新赛事基本信息，包含xls</w:t>
      </w:r>
      <w:r>
        <w:t>2</w:t>
      </w:r>
      <w:r>
        <w:rPr>
          <w:rFonts w:hint="eastAsia"/>
        </w:rPr>
        <w:t>Json</w:t>
      </w:r>
      <w:r>
        <w:t>.m</w:t>
      </w:r>
      <w:r>
        <w:rPr>
          <w:rFonts w:hint="eastAsia"/>
        </w:rPr>
        <w:t>内的games信息与</w:t>
      </w:r>
      <w:proofErr w:type="spellStart"/>
      <w:r>
        <w:rPr>
          <w:rFonts w:hint="eastAsia"/>
        </w:rPr>
        <w:t>place</w:t>
      </w:r>
      <w:r>
        <w:t>_all</w:t>
      </w:r>
      <w:proofErr w:type="spellEnd"/>
      <w:r>
        <w:rPr>
          <w:rFonts w:hint="eastAsia"/>
        </w:rPr>
        <w:t>信息。</w:t>
      </w:r>
    </w:p>
    <w:p w14:paraId="4DA7B419" w14:textId="0D917FD5" w:rsidR="007A58B8" w:rsidRDefault="00EE63A9" w:rsidP="00FB350D">
      <w:pPr>
        <w:pStyle w:val="a3"/>
        <w:ind w:left="360" w:firstLineChars="0" w:firstLine="0"/>
      </w:pPr>
      <w:r w:rsidRPr="00EE63A9">
        <w:rPr>
          <w:noProof/>
        </w:rPr>
        <w:drawing>
          <wp:inline distT="0" distB="0" distL="0" distR="0" wp14:anchorId="1A1AAF6F" wp14:editId="1165D9A1">
            <wp:extent cx="5274310" cy="2412892"/>
            <wp:effectExtent l="0" t="0" r="2540" b="6985"/>
            <wp:docPr id="12" name="图片 12" descr="C:\Users\jiumao\AppData\Local\Temp\162982350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jiumao\AppData\Local\Temp\1629823502(1)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12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E1B75E" w14:textId="7157C935" w:rsidR="00EE63A9" w:rsidRDefault="00EE63A9" w:rsidP="00FB350D">
      <w:pPr>
        <w:pStyle w:val="a3"/>
        <w:ind w:left="360" w:firstLineChars="0" w:firstLine="0"/>
      </w:pPr>
      <w:r>
        <w:rPr>
          <w:rFonts w:hint="eastAsia"/>
        </w:rPr>
        <w:t>还有小程序内a</w:t>
      </w:r>
      <w:r>
        <w:t>pp.js</w:t>
      </w:r>
      <w:r>
        <w:rPr>
          <w:rFonts w:hint="eastAsia"/>
        </w:rPr>
        <w:t>文件内的信息</w:t>
      </w:r>
      <w:r w:rsidR="00834F17">
        <w:rPr>
          <w:rFonts w:hint="eastAsia"/>
        </w:rPr>
        <w:t>（GROUPS_NAMES信息可为[</w:t>
      </w:r>
      <w:r w:rsidR="00834F17">
        <w:t>‘</w:t>
      </w:r>
      <w:r w:rsidR="00834F17">
        <w:rPr>
          <w:rFonts w:hint="eastAsia"/>
        </w:rPr>
        <w:t>男篮</w:t>
      </w:r>
      <w:r w:rsidR="00834F17">
        <w:t>’,</w:t>
      </w:r>
      <w:proofErr w:type="gramStart"/>
      <w:r w:rsidR="00834F17">
        <w:t>’</w:t>
      </w:r>
      <w:proofErr w:type="gramEnd"/>
      <w:r w:rsidR="00834F17">
        <w:rPr>
          <w:rFonts w:hint="eastAsia"/>
        </w:rPr>
        <w:t>女甲</w:t>
      </w:r>
      <w:r w:rsidR="00834F17">
        <w:t>’</w:t>
      </w:r>
      <w:r w:rsidR="00834F17">
        <w:rPr>
          <w:rFonts w:hint="eastAsia"/>
        </w:rPr>
        <w:t>,</w:t>
      </w:r>
      <w:r w:rsidR="00834F17">
        <w:t>’</w:t>
      </w:r>
      <w:r w:rsidR="00834F17">
        <w:rPr>
          <w:rFonts w:hint="eastAsia"/>
        </w:rPr>
        <w:t>女乙</w:t>
      </w:r>
      <w:r w:rsidR="00834F17">
        <w:t>’]</w:t>
      </w:r>
      <w:r w:rsidR="00834F17">
        <w:rPr>
          <w:rFonts w:hint="eastAsia"/>
        </w:rPr>
        <w:t>）</w:t>
      </w:r>
      <w:r w:rsidR="00761F8B">
        <w:rPr>
          <w:rFonts w:hint="eastAsia"/>
        </w:rPr>
        <w:t>，小程序代码更新后需点击上传，并在</w:t>
      </w:r>
      <w:proofErr w:type="gramStart"/>
      <w:r w:rsidR="00761F8B">
        <w:rPr>
          <w:rFonts w:hint="eastAsia"/>
        </w:rPr>
        <w:t>微信公</w:t>
      </w:r>
      <w:proofErr w:type="gramEnd"/>
      <w:r w:rsidR="00761F8B">
        <w:rPr>
          <w:rFonts w:hint="eastAsia"/>
        </w:rPr>
        <w:t>众平台中发布新版本。</w:t>
      </w:r>
    </w:p>
    <w:p w14:paraId="628A052D" w14:textId="72BD215C" w:rsidR="00EE63A9" w:rsidRDefault="00EE63A9" w:rsidP="00FB350D">
      <w:pPr>
        <w:pStyle w:val="a3"/>
        <w:ind w:left="360" w:firstLineChars="0" w:firstLine="0"/>
      </w:pPr>
      <w:r w:rsidRPr="00EE63A9">
        <w:rPr>
          <w:noProof/>
        </w:rPr>
        <w:lastRenderedPageBreak/>
        <w:drawing>
          <wp:inline distT="0" distB="0" distL="0" distR="0" wp14:anchorId="2EC71CFC" wp14:editId="59CBFF9B">
            <wp:extent cx="5274310" cy="3441664"/>
            <wp:effectExtent l="0" t="0" r="2540" b="6985"/>
            <wp:docPr id="13" name="图片 13" descr="C:\Users\jiumao\AppData\Local\Temp\162982358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jiumao\AppData\Local\Temp\1629823581(1)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1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5B038" w14:textId="51D5E086" w:rsidR="00834F17" w:rsidRDefault="00834F17" w:rsidP="00834F17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流程总结</w:t>
      </w:r>
    </w:p>
    <w:p w14:paraId="15134980" w14:textId="4E7D5C77" w:rsidR="00834F17" w:rsidRDefault="00834F17" w:rsidP="00834F17">
      <w:pPr>
        <w:pStyle w:val="a3"/>
        <w:ind w:left="360" w:firstLineChars="0" w:firstLine="0"/>
      </w:pPr>
      <w:r>
        <w:rPr>
          <w:rFonts w:hint="eastAsia"/>
        </w:rPr>
        <w:t>赛季初确定比赛方案 -&gt;</w:t>
      </w:r>
      <w:r>
        <w:t xml:space="preserve"> </w:t>
      </w:r>
      <w:r>
        <w:rPr>
          <w:rFonts w:hint="eastAsia"/>
        </w:rPr>
        <w:t>球队报名 -</w:t>
      </w:r>
      <w:r>
        <w:t xml:space="preserve">&gt; </w:t>
      </w:r>
      <w:r>
        <w:rPr>
          <w:rFonts w:hint="eastAsia"/>
        </w:rPr>
        <w:t>修改a</w:t>
      </w:r>
      <w:r>
        <w:t>pp.js</w:t>
      </w:r>
      <w:r>
        <w:rPr>
          <w:rFonts w:hint="eastAsia"/>
        </w:rPr>
        <w:t>与</w:t>
      </w:r>
      <w:r w:rsidR="009677AB">
        <w:rPr>
          <w:rFonts w:hint="eastAsia"/>
        </w:rPr>
        <w:t>xls</w:t>
      </w:r>
      <w:r w:rsidR="009677AB">
        <w:t>2</w:t>
      </w:r>
      <w:r w:rsidR="009677AB">
        <w:rPr>
          <w:rFonts w:hint="eastAsia"/>
        </w:rPr>
        <w:t>Json</w:t>
      </w:r>
      <w:r w:rsidR="009677AB">
        <w:t>.m</w:t>
      </w:r>
      <w:r w:rsidR="009677AB">
        <w:rPr>
          <w:rFonts w:hint="eastAsia"/>
        </w:rPr>
        <w:t xml:space="preserve">内相关信息 </w:t>
      </w:r>
      <w:r w:rsidR="009677AB">
        <w:t xml:space="preserve">-&gt; </w:t>
      </w:r>
      <w:r w:rsidR="009677AB">
        <w:rPr>
          <w:rFonts w:hint="eastAsia"/>
        </w:rPr>
        <w:t xml:space="preserve">球队报名与抽签时让领队在小程序完成注册 </w:t>
      </w:r>
      <w:r w:rsidR="009677AB">
        <w:t xml:space="preserve">-&gt; </w:t>
      </w:r>
      <w:r w:rsidR="009677AB">
        <w:rPr>
          <w:rFonts w:hint="eastAsia"/>
        </w:rPr>
        <w:t>在数据库中确认领队信息无误 -</w:t>
      </w:r>
      <w:r w:rsidR="009677AB">
        <w:t xml:space="preserve">&gt; </w:t>
      </w:r>
      <w:r w:rsidR="009677AB">
        <w:rPr>
          <w:rFonts w:hint="eastAsia"/>
        </w:rPr>
        <w:t>按照（4）中所述更新赛程 -</w:t>
      </w:r>
      <w:r w:rsidR="009677AB">
        <w:t xml:space="preserve">&gt; </w:t>
      </w:r>
      <w:r w:rsidR="009677AB">
        <w:rPr>
          <w:rFonts w:hint="eastAsia"/>
        </w:rPr>
        <w:t>在数据库中与小程序中检查赛程无误</w:t>
      </w:r>
      <w:r w:rsidR="009677AB">
        <w:t xml:space="preserve"> </w:t>
      </w:r>
      <w:r w:rsidR="009677AB">
        <w:rPr>
          <w:rFonts w:hint="eastAsia"/>
        </w:rPr>
        <w:t>-&gt;</w:t>
      </w:r>
      <w:r w:rsidR="009677AB">
        <w:t xml:space="preserve"> </w:t>
      </w:r>
      <w:r w:rsidR="009677AB">
        <w:rPr>
          <w:rFonts w:hint="eastAsia"/>
        </w:rPr>
        <w:t>定时检查邮件与数据库中Request选项（双重检查防止小程序意外），查看是否有未处理的抽签与调整申请 -&gt;</w:t>
      </w:r>
      <w:r w:rsidR="009677AB">
        <w:t xml:space="preserve"> </w:t>
      </w:r>
      <w:r w:rsidR="009677AB">
        <w:rPr>
          <w:rFonts w:hint="eastAsia"/>
        </w:rPr>
        <w:t>解决抽签与调整申请后处理Request中的State数据与Schedule中相应的比赛信息 -&gt;</w:t>
      </w:r>
      <w:r w:rsidR="009677AB">
        <w:t xml:space="preserve"> </w:t>
      </w:r>
      <w:r w:rsidR="00761F8B">
        <w:rPr>
          <w:rFonts w:hint="eastAsia"/>
        </w:rPr>
        <w:t>在淘汰赛时更新赛程 -&gt;</w:t>
      </w:r>
      <w:r w:rsidR="00761F8B">
        <w:t xml:space="preserve"> </w:t>
      </w:r>
      <w:r w:rsidR="00761F8B">
        <w:rPr>
          <w:rFonts w:hint="eastAsia"/>
        </w:rPr>
        <w:t>赛季结束</w:t>
      </w:r>
    </w:p>
    <w:p w14:paraId="39FF31F7" w14:textId="5F81FF1E" w:rsidR="00761F8B" w:rsidRDefault="006E4FBF" w:rsidP="006E4FB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项目地址</w:t>
      </w:r>
    </w:p>
    <w:p w14:paraId="192516A4" w14:textId="18AB4193" w:rsidR="006E4FBF" w:rsidRDefault="00E33D03" w:rsidP="006E4FBF">
      <w:pPr>
        <w:pStyle w:val="a3"/>
        <w:ind w:left="360" w:firstLineChars="0" w:firstLine="0"/>
      </w:pPr>
      <w:hyperlink r:id="rId20" w:history="1">
        <w:r w:rsidR="006E4FBF" w:rsidRPr="00934C9E">
          <w:rPr>
            <w:rStyle w:val="a4"/>
          </w:rPr>
          <w:t>https://github.com/jiumao2/Miniprogram-PKUBA</w:t>
        </w:r>
      </w:hyperlink>
    </w:p>
    <w:p w14:paraId="06DDC20A" w14:textId="16544C6B" w:rsidR="00915A4C" w:rsidRPr="00195848" w:rsidRDefault="00915A4C" w:rsidP="00AE0A3F">
      <w:pPr>
        <w:rPr>
          <w:rFonts w:hint="eastAsia"/>
        </w:rPr>
      </w:pPr>
      <w:bookmarkStart w:id="0" w:name="_GoBack"/>
      <w:bookmarkEnd w:id="0"/>
    </w:p>
    <w:sectPr w:rsidR="00915A4C" w:rsidRPr="0019584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7903E9" w14:textId="77777777" w:rsidR="00E33D03" w:rsidRDefault="00E33D03" w:rsidP="00F67437">
      <w:r>
        <w:separator/>
      </w:r>
    </w:p>
  </w:endnote>
  <w:endnote w:type="continuationSeparator" w:id="0">
    <w:p w14:paraId="41892AA7" w14:textId="77777777" w:rsidR="00E33D03" w:rsidRDefault="00E33D03" w:rsidP="00F674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05207A" w14:textId="77777777" w:rsidR="00E33D03" w:rsidRDefault="00E33D03" w:rsidP="00F67437">
      <w:r>
        <w:separator/>
      </w:r>
    </w:p>
  </w:footnote>
  <w:footnote w:type="continuationSeparator" w:id="0">
    <w:p w14:paraId="112838A5" w14:textId="77777777" w:rsidR="00E33D03" w:rsidRDefault="00E33D03" w:rsidP="00F674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787DFF"/>
    <w:multiLevelType w:val="multilevel"/>
    <w:tmpl w:val="91C81BA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7FD84DDC"/>
    <w:multiLevelType w:val="hybridMultilevel"/>
    <w:tmpl w:val="34F037EC"/>
    <w:lvl w:ilvl="0" w:tplc="6AD611D4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DG0NDEyNjGwtDBW0lEKTi0uzszPAykwqgUABPAdICwAAAA="/>
  </w:docVars>
  <w:rsids>
    <w:rsidRoot w:val="0081070B"/>
    <w:rsid w:val="0004725E"/>
    <w:rsid w:val="000D5ABE"/>
    <w:rsid w:val="00127E06"/>
    <w:rsid w:val="00195848"/>
    <w:rsid w:val="002064D1"/>
    <w:rsid w:val="00260C0D"/>
    <w:rsid w:val="002A4DFE"/>
    <w:rsid w:val="002E1E98"/>
    <w:rsid w:val="002E65D9"/>
    <w:rsid w:val="00450368"/>
    <w:rsid w:val="004E0820"/>
    <w:rsid w:val="0058589B"/>
    <w:rsid w:val="00647DF2"/>
    <w:rsid w:val="006E4FBF"/>
    <w:rsid w:val="00704A94"/>
    <w:rsid w:val="00711699"/>
    <w:rsid w:val="00716045"/>
    <w:rsid w:val="00761F8B"/>
    <w:rsid w:val="007A58B8"/>
    <w:rsid w:val="0081070B"/>
    <w:rsid w:val="00834F17"/>
    <w:rsid w:val="00836BBA"/>
    <w:rsid w:val="008C46F4"/>
    <w:rsid w:val="008E76E5"/>
    <w:rsid w:val="00915A4C"/>
    <w:rsid w:val="00961D27"/>
    <w:rsid w:val="009677AB"/>
    <w:rsid w:val="00AE0A3F"/>
    <w:rsid w:val="00B53B08"/>
    <w:rsid w:val="00B7531E"/>
    <w:rsid w:val="00B77292"/>
    <w:rsid w:val="00C106AF"/>
    <w:rsid w:val="00C307FE"/>
    <w:rsid w:val="00D0411B"/>
    <w:rsid w:val="00D82A74"/>
    <w:rsid w:val="00DA67B8"/>
    <w:rsid w:val="00DE6CA1"/>
    <w:rsid w:val="00E33D03"/>
    <w:rsid w:val="00EA2379"/>
    <w:rsid w:val="00EC030A"/>
    <w:rsid w:val="00ED0838"/>
    <w:rsid w:val="00EE63A9"/>
    <w:rsid w:val="00F16F9A"/>
    <w:rsid w:val="00F67437"/>
    <w:rsid w:val="00FB3434"/>
    <w:rsid w:val="00FB3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2C27DE"/>
  <w15:chartTrackingRefBased/>
  <w15:docId w15:val="{582CB0AB-A559-4071-BC22-D1DA298B8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0411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61D27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961D27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61D27"/>
    <w:rPr>
      <w:color w:val="605E5C"/>
      <w:shd w:val="clear" w:color="auto" w:fill="E1DFDD"/>
    </w:rPr>
  </w:style>
  <w:style w:type="character" w:customStyle="1" w:styleId="10">
    <w:name w:val="标题 1 字符"/>
    <w:basedOn w:val="a0"/>
    <w:link w:val="1"/>
    <w:uiPriority w:val="9"/>
    <w:rsid w:val="00D0411B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D0411B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styleId="a6">
    <w:name w:val="FollowedHyperlink"/>
    <w:basedOn w:val="a0"/>
    <w:uiPriority w:val="99"/>
    <w:semiHidden/>
    <w:unhideWhenUsed/>
    <w:rsid w:val="00B7531E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F6743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F67437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F6743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F6743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6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2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6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42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01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weixin.qq.com/miniprogram/dev/devtools/download.htm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github.com/jiumao2/Miniprogram-PKUBA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AC533A-9B45-4D09-A0B0-199F0D678A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7</Pages>
  <Words>227</Words>
  <Characters>1294</Characters>
  <Application>Microsoft Office Word</Application>
  <DocSecurity>0</DocSecurity>
  <Lines>10</Lines>
  <Paragraphs>3</Paragraphs>
  <ScaleCrop>false</ScaleCrop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umao</dc:creator>
  <cp:keywords/>
  <dc:description/>
  <cp:lastModifiedBy>jiumao</cp:lastModifiedBy>
  <cp:revision>31</cp:revision>
  <dcterms:created xsi:type="dcterms:W3CDTF">2021-08-24T15:55:00Z</dcterms:created>
  <dcterms:modified xsi:type="dcterms:W3CDTF">2022-08-17T10:14:00Z</dcterms:modified>
</cp:coreProperties>
</file>